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2eb64ff5238cdd9b792d4076a24cdab878f638"/>
    <w:p>
      <w:pPr>
        <w:pStyle w:val="Heading3"/>
      </w:pPr>
      <w:r>
        <w:t xml:space="preserve">Прошу установить антипарковочные столбики между 11 и 12 подъездами д.6 корп.2 по ул. Богородский вал.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С целью ограничения парковки автотранспорта на пешеходных тротуарах по указанному адресу, ООО «УК ЮНИ-ДОМ» завершены работы по установке антипарковочных столб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1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1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08:22:34Z</dcterms:created>
  <dcterms:modified xsi:type="dcterms:W3CDTF">2025-05-25T08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